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l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42.2 (5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69.2 (46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6.9 (1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2.9 (10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Pearson's Chi-squared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5:54Z</dcterms:created>
  <dcterms:modified xsi:type="dcterms:W3CDTF">2025-07-03T12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